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EDA56" w14:textId="04194919" w:rsidR="000971FF" w:rsidRPr="000971FF" w:rsidRDefault="000971FF" w:rsidP="000971FF">
      <w:pPr>
        <w:spacing w:after="12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proofErr w:type="spellStart"/>
      <w:r w:rsidRPr="000971FF">
        <w:rPr>
          <w:rFonts w:ascii="Arial" w:hAnsi="Arial" w:cs="Arial"/>
          <w:b/>
          <w:bCs/>
          <w:sz w:val="28"/>
          <w:szCs w:val="28"/>
        </w:rPr>
        <w:t>Supporting</w:t>
      </w:r>
      <w:proofErr w:type="spellEnd"/>
      <w:r w:rsidRPr="000971FF">
        <w:rPr>
          <w:rFonts w:ascii="Arial" w:hAnsi="Arial" w:cs="Arial"/>
          <w:b/>
          <w:bCs/>
          <w:sz w:val="28"/>
          <w:szCs w:val="28"/>
        </w:rPr>
        <w:t xml:space="preserve"> Material</w:t>
      </w:r>
      <w:r w:rsidR="009667FE" w:rsidRPr="009667FE">
        <w:rPr>
          <w:rFonts w:ascii="Arial" w:hAnsi="Arial" w:cs="Arial"/>
          <w:b/>
          <w:bCs/>
          <w:sz w:val="28"/>
          <w:szCs w:val="28"/>
        </w:rPr>
        <w:t> </w:t>
      </w:r>
    </w:p>
    <w:p w14:paraId="17DDB18A" w14:textId="19AB1C06" w:rsidR="009667FE" w:rsidRPr="00910380" w:rsidRDefault="009667FE" w:rsidP="009667FE">
      <w:pPr>
        <w:spacing w:after="0" w:line="360" w:lineRule="auto"/>
        <w:jc w:val="center"/>
        <w:rPr>
          <w:rFonts w:ascii="Arial" w:hAnsi="Arial" w:cs="Arial"/>
          <w:b/>
          <w:bCs/>
        </w:rPr>
      </w:pPr>
      <w:r w:rsidRPr="00603B6A">
        <w:rPr>
          <w:rFonts w:ascii="Arial" w:hAnsi="Arial" w:cs="Arial"/>
          <w:b/>
          <w:bCs/>
        </w:rPr>
        <w:t>Covid-</w:t>
      </w:r>
      <w:r>
        <w:rPr>
          <w:rFonts w:ascii="Arial" w:hAnsi="Arial" w:cs="Arial"/>
          <w:b/>
          <w:bCs/>
        </w:rPr>
        <w:t>20</w:t>
      </w:r>
      <w:r w:rsidRPr="00603B6A">
        <w:rPr>
          <w:rFonts w:ascii="Arial" w:hAnsi="Arial" w:cs="Arial"/>
          <w:b/>
          <w:bCs/>
        </w:rPr>
        <w:t xml:space="preserve">19/2020 </w:t>
      </w:r>
      <w:proofErr w:type="spellStart"/>
      <w:r w:rsidRPr="00603B6A">
        <w:rPr>
          <w:rFonts w:ascii="Arial" w:hAnsi="Arial" w:cs="Arial"/>
          <w:b/>
          <w:bCs/>
        </w:rPr>
        <w:t>Pandemic</w:t>
      </w:r>
      <w:proofErr w:type="spellEnd"/>
      <w:r w:rsidRPr="00603B6A">
        <w:rPr>
          <w:rFonts w:ascii="Arial" w:hAnsi="Arial" w:cs="Arial"/>
          <w:b/>
          <w:bCs/>
        </w:rPr>
        <w:t xml:space="preserve"> </w:t>
      </w:r>
      <w:proofErr w:type="spellStart"/>
      <w:r w:rsidRPr="00603B6A">
        <w:rPr>
          <w:rFonts w:ascii="Arial" w:hAnsi="Arial" w:cs="Arial"/>
          <w:b/>
          <w:bCs/>
        </w:rPr>
        <w:t>Impacts</w:t>
      </w:r>
      <w:proofErr w:type="spellEnd"/>
      <w:r w:rsidRPr="00603B6A">
        <w:rPr>
          <w:rFonts w:ascii="Arial" w:hAnsi="Arial" w:cs="Arial"/>
          <w:b/>
          <w:bCs/>
        </w:rPr>
        <w:t xml:space="preserve"> </w:t>
      </w:r>
      <w:proofErr w:type="spellStart"/>
      <w:r w:rsidRPr="00603B6A">
        <w:rPr>
          <w:rFonts w:ascii="Arial" w:hAnsi="Arial" w:cs="Arial"/>
          <w:b/>
          <w:bCs/>
        </w:rPr>
        <w:t>on</w:t>
      </w:r>
      <w:proofErr w:type="spellEnd"/>
      <w:r w:rsidRPr="00603B6A">
        <w:rPr>
          <w:rFonts w:ascii="Arial" w:hAnsi="Arial" w:cs="Arial"/>
          <w:b/>
          <w:bCs/>
        </w:rPr>
        <w:t xml:space="preserve"> </w:t>
      </w:r>
      <w:proofErr w:type="spellStart"/>
      <w:r w:rsidRPr="00603B6A">
        <w:rPr>
          <w:rFonts w:ascii="Arial" w:hAnsi="Arial" w:cs="Arial"/>
          <w:b/>
          <w:bCs/>
        </w:rPr>
        <w:t>the</w:t>
      </w:r>
      <w:proofErr w:type="spellEnd"/>
      <w:r w:rsidRPr="00603B6A">
        <w:rPr>
          <w:rFonts w:ascii="Arial" w:hAnsi="Arial" w:cs="Arial"/>
          <w:b/>
          <w:bCs/>
        </w:rPr>
        <w:t xml:space="preserve"> </w:t>
      </w:r>
      <w:proofErr w:type="spellStart"/>
      <w:r w:rsidRPr="00603B6A">
        <w:rPr>
          <w:rFonts w:ascii="Arial" w:hAnsi="Arial" w:cs="Arial"/>
          <w:b/>
          <w:bCs/>
        </w:rPr>
        <w:t>Solid</w:t>
      </w:r>
      <w:proofErr w:type="spellEnd"/>
      <w:r w:rsidRPr="00603B6A">
        <w:rPr>
          <w:rFonts w:ascii="Arial" w:hAnsi="Arial" w:cs="Arial"/>
          <w:b/>
          <w:bCs/>
        </w:rPr>
        <w:t xml:space="preserve"> </w:t>
      </w:r>
      <w:proofErr w:type="spellStart"/>
      <w:r w:rsidRPr="00603B6A">
        <w:rPr>
          <w:rFonts w:ascii="Arial" w:hAnsi="Arial" w:cs="Arial"/>
          <w:b/>
          <w:bCs/>
        </w:rPr>
        <w:t>Waste</w:t>
      </w:r>
      <w:proofErr w:type="spellEnd"/>
      <w:r w:rsidRPr="00603B6A">
        <w:rPr>
          <w:rFonts w:ascii="Arial" w:hAnsi="Arial" w:cs="Arial"/>
          <w:b/>
          <w:bCs/>
        </w:rPr>
        <w:t xml:space="preserve"> Sector of Rio de Janeiro </w:t>
      </w:r>
      <w:proofErr w:type="spellStart"/>
      <w:r w:rsidRPr="00603B6A">
        <w:rPr>
          <w:rFonts w:ascii="Arial" w:hAnsi="Arial" w:cs="Arial"/>
          <w:b/>
          <w:bCs/>
        </w:rPr>
        <w:t>Municipality</w:t>
      </w:r>
      <w:proofErr w:type="spellEnd"/>
      <w:r w:rsidRPr="00603B6A">
        <w:rPr>
          <w:rFonts w:ascii="Arial" w:hAnsi="Arial" w:cs="Arial"/>
          <w:b/>
          <w:bCs/>
        </w:rPr>
        <w:t xml:space="preserve">, Brazil: </w:t>
      </w:r>
      <w:proofErr w:type="spellStart"/>
      <w:r>
        <w:rPr>
          <w:rFonts w:ascii="Arial" w:hAnsi="Arial" w:cs="Arial"/>
          <w:b/>
          <w:bCs/>
        </w:rPr>
        <w:t>Analysis</w:t>
      </w:r>
      <w:proofErr w:type="spellEnd"/>
      <w:r w:rsidRPr="00603B6A">
        <w:rPr>
          <w:rFonts w:ascii="Arial" w:hAnsi="Arial" w:cs="Arial"/>
          <w:b/>
          <w:bCs/>
        </w:rPr>
        <w:t xml:space="preserve"> of </w:t>
      </w:r>
      <w:proofErr w:type="spellStart"/>
      <w:r w:rsidRPr="00603B6A">
        <w:rPr>
          <w:rFonts w:ascii="Arial" w:hAnsi="Arial" w:cs="Arial"/>
          <w:b/>
          <w:bCs/>
        </w:rPr>
        <w:t>Waste</w:t>
      </w:r>
      <w:proofErr w:type="spellEnd"/>
      <w:r w:rsidRPr="00603B6A">
        <w:rPr>
          <w:rFonts w:ascii="Arial" w:hAnsi="Arial" w:cs="Arial"/>
          <w:b/>
          <w:bCs/>
        </w:rPr>
        <w:t xml:space="preserve"> Production, </w:t>
      </w:r>
      <w:proofErr w:type="spellStart"/>
      <w:r w:rsidRPr="00603B6A">
        <w:rPr>
          <w:rFonts w:ascii="Arial" w:hAnsi="Arial" w:cs="Arial"/>
          <w:b/>
          <w:bCs/>
        </w:rPr>
        <w:t>Challenges</w:t>
      </w:r>
      <w:proofErr w:type="spellEnd"/>
      <w:r w:rsidRPr="00603B6A">
        <w:rPr>
          <w:rFonts w:ascii="Arial" w:hAnsi="Arial" w:cs="Arial"/>
          <w:b/>
          <w:bCs/>
        </w:rPr>
        <w:t xml:space="preserve">, </w:t>
      </w:r>
      <w:proofErr w:type="spellStart"/>
      <w:r w:rsidRPr="00603B6A">
        <w:rPr>
          <w:rFonts w:ascii="Arial" w:hAnsi="Arial" w:cs="Arial"/>
          <w:b/>
          <w:bCs/>
        </w:rPr>
        <w:t>and</w:t>
      </w:r>
      <w:proofErr w:type="spellEnd"/>
      <w:r w:rsidRPr="00603B6A">
        <w:rPr>
          <w:rFonts w:ascii="Arial" w:hAnsi="Arial" w:cs="Arial"/>
          <w:b/>
          <w:bCs/>
        </w:rPr>
        <w:t xml:space="preserve"> </w:t>
      </w:r>
      <w:proofErr w:type="spellStart"/>
      <w:r w:rsidRPr="00603B6A">
        <w:rPr>
          <w:rFonts w:ascii="Arial" w:hAnsi="Arial" w:cs="Arial"/>
          <w:b/>
          <w:bCs/>
        </w:rPr>
        <w:t>Recommendations</w:t>
      </w:r>
      <w:proofErr w:type="spellEnd"/>
    </w:p>
    <w:p w14:paraId="2EF0C743" w14:textId="77777777" w:rsidR="009667FE" w:rsidRPr="00ED5755" w:rsidRDefault="009667FE" w:rsidP="009667FE">
      <w:pPr>
        <w:spacing w:after="0" w:line="360" w:lineRule="auto"/>
        <w:jc w:val="both"/>
        <w:rPr>
          <w:rFonts w:ascii="Arial" w:hAnsi="Arial" w:cs="Arial"/>
        </w:rPr>
      </w:pPr>
    </w:p>
    <w:p w14:paraId="66191DCB" w14:textId="77777777" w:rsidR="009667FE" w:rsidRPr="000F242A" w:rsidRDefault="009667FE" w:rsidP="009667FE">
      <w:pPr>
        <w:spacing w:after="0" w:line="240" w:lineRule="auto"/>
        <w:jc w:val="both"/>
        <w:rPr>
          <w:rFonts w:ascii="Arial" w:hAnsi="Arial" w:cs="Arial"/>
        </w:rPr>
      </w:pPr>
      <w:r w:rsidRPr="000F242A">
        <w:rPr>
          <w:rFonts w:ascii="Arial" w:hAnsi="Arial" w:cs="Arial"/>
        </w:rPr>
        <w:t>Ronei de Almeida1*, Ronaldo Lúcio de Souza Teixeira</w:t>
      </w:r>
      <w:r w:rsidRPr="000F242A">
        <w:rPr>
          <w:rFonts w:ascii="Arial" w:hAnsi="Arial" w:cs="Arial"/>
          <w:vertAlign w:val="superscript"/>
        </w:rPr>
        <w:t>2</w:t>
      </w:r>
    </w:p>
    <w:p w14:paraId="6C98E762" w14:textId="77777777" w:rsidR="009667FE" w:rsidRPr="000F242A" w:rsidRDefault="009667FE" w:rsidP="009667FE">
      <w:pPr>
        <w:spacing w:after="0" w:line="240" w:lineRule="auto"/>
        <w:jc w:val="both"/>
        <w:rPr>
          <w:rFonts w:ascii="Arial" w:hAnsi="Arial" w:cs="Arial"/>
        </w:rPr>
      </w:pPr>
    </w:p>
    <w:p w14:paraId="40F1975C" w14:textId="77777777" w:rsidR="009667FE" w:rsidRPr="000F242A" w:rsidRDefault="009667FE" w:rsidP="009667FE">
      <w:pPr>
        <w:spacing w:after="120"/>
        <w:jc w:val="both"/>
        <w:rPr>
          <w:rFonts w:ascii="Arial" w:eastAsia="Arial" w:hAnsi="Arial" w:cs="Arial"/>
          <w:i/>
        </w:rPr>
      </w:pPr>
      <w:r w:rsidRPr="000F242A">
        <w:rPr>
          <w:rFonts w:ascii="Arial" w:hAnsi="Arial" w:cs="Arial"/>
          <w:vertAlign w:val="superscript"/>
        </w:rPr>
        <w:t>1</w:t>
      </w:r>
      <w:r w:rsidRPr="000F242A">
        <w:rPr>
          <w:rFonts w:ascii="Arial" w:eastAsia="Arial" w:hAnsi="Arial" w:cs="Arial"/>
          <w:i/>
        </w:rPr>
        <w:t xml:space="preserve">Department of </w:t>
      </w:r>
      <w:proofErr w:type="spellStart"/>
      <w:r w:rsidRPr="000F242A">
        <w:rPr>
          <w:rFonts w:ascii="Arial" w:eastAsia="Arial" w:hAnsi="Arial" w:cs="Arial"/>
          <w:i/>
        </w:rPr>
        <w:t>Sanitary</w:t>
      </w:r>
      <w:proofErr w:type="spellEnd"/>
      <w:r w:rsidRPr="000F242A">
        <w:rPr>
          <w:rFonts w:ascii="Arial" w:eastAsia="Arial" w:hAnsi="Arial" w:cs="Arial"/>
          <w:i/>
        </w:rPr>
        <w:t xml:space="preserve"> </w:t>
      </w:r>
      <w:proofErr w:type="spellStart"/>
      <w:r w:rsidRPr="000F242A">
        <w:rPr>
          <w:rFonts w:ascii="Arial" w:eastAsia="Arial" w:hAnsi="Arial" w:cs="Arial"/>
          <w:i/>
        </w:rPr>
        <w:t>Engineering</w:t>
      </w:r>
      <w:proofErr w:type="spellEnd"/>
      <w:r w:rsidRPr="000F242A">
        <w:rPr>
          <w:rFonts w:ascii="Arial" w:eastAsia="Arial" w:hAnsi="Arial" w:cs="Arial"/>
          <w:i/>
        </w:rPr>
        <w:t xml:space="preserve"> </w:t>
      </w:r>
      <w:proofErr w:type="spellStart"/>
      <w:r w:rsidRPr="000F242A">
        <w:rPr>
          <w:rFonts w:ascii="Arial" w:eastAsia="Arial" w:hAnsi="Arial" w:cs="Arial"/>
          <w:i/>
        </w:rPr>
        <w:t>and</w:t>
      </w:r>
      <w:proofErr w:type="spellEnd"/>
      <w:r w:rsidRPr="000F242A">
        <w:rPr>
          <w:rFonts w:ascii="Arial" w:eastAsia="Arial" w:hAnsi="Arial" w:cs="Arial"/>
          <w:i/>
        </w:rPr>
        <w:t xml:space="preserve"> </w:t>
      </w:r>
      <w:proofErr w:type="spellStart"/>
      <w:r w:rsidRPr="000F242A">
        <w:rPr>
          <w:rFonts w:ascii="Arial" w:eastAsia="Arial" w:hAnsi="Arial" w:cs="Arial"/>
          <w:i/>
        </w:rPr>
        <w:t>Environment</w:t>
      </w:r>
      <w:proofErr w:type="spellEnd"/>
      <w:r w:rsidRPr="000F242A">
        <w:rPr>
          <w:rFonts w:ascii="Arial" w:eastAsia="Arial" w:hAnsi="Arial" w:cs="Arial"/>
          <w:i/>
        </w:rPr>
        <w:t xml:space="preserve">, Rio de Janeiro </w:t>
      </w:r>
      <w:proofErr w:type="spellStart"/>
      <w:r w:rsidRPr="000F242A">
        <w:rPr>
          <w:rFonts w:ascii="Arial" w:eastAsia="Arial" w:hAnsi="Arial" w:cs="Arial"/>
          <w:i/>
        </w:rPr>
        <w:t>State</w:t>
      </w:r>
      <w:proofErr w:type="spellEnd"/>
      <w:r w:rsidRPr="000F242A">
        <w:rPr>
          <w:rFonts w:ascii="Arial" w:eastAsia="Arial" w:hAnsi="Arial" w:cs="Arial"/>
          <w:i/>
        </w:rPr>
        <w:t xml:space="preserve"> </w:t>
      </w:r>
      <w:proofErr w:type="spellStart"/>
      <w:r w:rsidRPr="000F242A">
        <w:rPr>
          <w:rFonts w:ascii="Arial" w:eastAsia="Arial" w:hAnsi="Arial" w:cs="Arial"/>
          <w:i/>
        </w:rPr>
        <w:t>University</w:t>
      </w:r>
      <w:proofErr w:type="spellEnd"/>
      <w:r w:rsidRPr="000F242A">
        <w:rPr>
          <w:rFonts w:ascii="Arial" w:eastAsia="Arial" w:hAnsi="Arial" w:cs="Arial"/>
          <w:i/>
        </w:rPr>
        <w:t>, Rio de Janeiro, Brazil.</w:t>
      </w:r>
    </w:p>
    <w:p w14:paraId="0F486889" w14:textId="77777777" w:rsidR="009667FE" w:rsidRPr="000F242A" w:rsidRDefault="009667FE" w:rsidP="009667FE">
      <w:pPr>
        <w:spacing w:after="120"/>
        <w:jc w:val="both"/>
        <w:rPr>
          <w:rFonts w:ascii="Arial" w:eastAsia="Arial" w:hAnsi="Arial" w:cs="Arial"/>
          <w:i/>
        </w:rPr>
      </w:pPr>
      <w:r w:rsidRPr="000F242A">
        <w:rPr>
          <w:rFonts w:ascii="Arial" w:hAnsi="Arial" w:cs="Arial"/>
          <w:color w:val="000000"/>
          <w:vertAlign w:val="superscript"/>
        </w:rPr>
        <w:t>2</w:t>
      </w:r>
      <w:r w:rsidRPr="000F242A">
        <w:rPr>
          <w:rFonts w:ascii="Arial" w:eastAsia="Arial" w:hAnsi="Arial" w:cs="Arial"/>
          <w:i/>
        </w:rPr>
        <w:t xml:space="preserve">Municipal </w:t>
      </w:r>
      <w:proofErr w:type="spellStart"/>
      <w:r w:rsidRPr="000F242A">
        <w:rPr>
          <w:rFonts w:ascii="Arial" w:eastAsia="Arial" w:hAnsi="Arial" w:cs="Arial"/>
          <w:i/>
        </w:rPr>
        <w:t>Company</w:t>
      </w:r>
      <w:proofErr w:type="spellEnd"/>
      <w:r w:rsidRPr="000F242A">
        <w:rPr>
          <w:rFonts w:ascii="Arial" w:eastAsia="Arial" w:hAnsi="Arial" w:cs="Arial"/>
          <w:i/>
        </w:rPr>
        <w:t xml:space="preserve"> of </w:t>
      </w:r>
      <w:proofErr w:type="spellStart"/>
      <w:r w:rsidRPr="000F242A">
        <w:rPr>
          <w:rFonts w:ascii="Arial" w:eastAsia="Arial" w:hAnsi="Arial" w:cs="Arial"/>
          <w:i/>
        </w:rPr>
        <w:t>Urban</w:t>
      </w:r>
      <w:proofErr w:type="spellEnd"/>
      <w:r w:rsidRPr="000F242A">
        <w:rPr>
          <w:rFonts w:ascii="Arial" w:eastAsia="Arial" w:hAnsi="Arial" w:cs="Arial"/>
          <w:i/>
        </w:rPr>
        <w:t xml:space="preserve"> </w:t>
      </w:r>
      <w:proofErr w:type="spellStart"/>
      <w:r w:rsidRPr="000F242A">
        <w:rPr>
          <w:rFonts w:ascii="Arial" w:eastAsia="Arial" w:hAnsi="Arial" w:cs="Arial"/>
          <w:i/>
        </w:rPr>
        <w:t>Cleaning</w:t>
      </w:r>
      <w:proofErr w:type="spellEnd"/>
      <w:r w:rsidRPr="000F242A">
        <w:rPr>
          <w:rFonts w:ascii="Arial" w:eastAsia="Arial" w:hAnsi="Arial" w:cs="Arial"/>
          <w:i/>
        </w:rPr>
        <w:t xml:space="preserve"> – COMLURB, Rio de Janeiro, Brazil.</w:t>
      </w:r>
    </w:p>
    <w:p w14:paraId="67DF0784" w14:textId="77777777" w:rsidR="009667FE" w:rsidRPr="005B5CDB" w:rsidRDefault="009667FE" w:rsidP="009667FE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</w:rPr>
      </w:pPr>
      <w:r w:rsidRPr="00ED5755">
        <w:rPr>
          <w:rFonts w:ascii="Arial" w:hAnsi="Arial" w:cs="Arial"/>
          <w:color w:val="000000"/>
        </w:rPr>
        <w:t>*</w:t>
      </w:r>
      <w:proofErr w:type="spellStart"/>
      <w:r w:rsidRPr="005B5CDB">
        <w:rPr>
          <w:rFonts w:ascii="Arial" w:hAnsi="Arial" w:cs="Arial"/>
          <w:color w:val="000000"/>
        </w:rPr>
        <w:t>Corresponding</w:t>
      </w:r>
      <w:proofErr w:type="spellEnd"/>
      <w:r w:rsidRPr="005B5CDB">
        <w:rPr>
          <w:rFonts w:ascii="Arial" w:hAnsi="Arial" w:cs="Arial"/>
          <w:color w:val="000000"/>
        </w:rPr>
        <w:t xml:space="preserve"> </w:t>
      </w:r>
      <w:proofErr w:type="spellStart"/>
      <w:r w:rsidRPr="005B5CDB">
        <w:rPr>
          <w:rFonts w:ascii="Arial" w:hAnsi="Arial" w:cs="Arial"/>
          <w:color w:val="000000"/>
        </w:rPr>
        <w:t>author</w:t>
      </w:r>
      <w:proofErr w:type="spellEnd"/>
      <w:r w:rsidRPr="005B5CDB">
        <w:rPr>
          <w:rFonts w:ascii="Arial" w:hAnsi="Arial" w:cs="Arial"/>
          <w:color w:val="000000"/>
        </w:rPr>
        <w:t xml:space="preserve">: </w:t>
      </w:r>
      <w:r w:rsidRPr="005B5CDB">
        <w:rPr>
          <w:rFonts w:ascii="Arial" w:hAnsi="Arial" w:cs="Arial"/>
        </w:rPr>
        <w:t>ronei@eq.ufrj.br</w:t>
      </w:r>
      <w:r w:rsidRPr="00ED5755">
        <w:rPr>
          <w:rFonts w:ascii="Arial" w:hAnsi="Arial" w:cs="Arial"/>
        </w:rPr>
        <w:t xml:space="preserve"> </w:t>
      </w:r>
    </w:p>
    <w:p w14:paraId="308BB8F5" w14:textId="7230322F" w:rsidR="009667FE" w:rsidRPr="009667FE" w:rsidRDefault="009667FE" w:rsidP="005011EA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6"/>
        <w:gridCol w:w="241"/>
        <w:gridCol w:w="595"/>
        <w:gridCol w:w="241"/>
        <w:gridCol w:w="1046"/>
        <w:gridCol w:w="302"/>
        <w:gridCol w:w="1000"/>
        <w:gridCol w:w="359"/>
        <w:gridCol w:w="1506"/>
        <w:gridCol w:w="547"/>
      </w:tblGrid>
      <w:tr w:rsidR="009667FE" w:rsidRPr="009667FE" w14:paraId="59E202B2" w14:textId="77777777" w:rsidTr="005011EA">
        <w:trPr>
          <w:cantSplit/>
          <w:tblHeader/>
          <w:tblCellSpacing w:w="15" w:type="dxa"/>
        </w:trPr>
        <w:tc>
          <w:tcPr>
            <w:tcW w:w="0" w:type="auto"/>
            <w:gridSpan w:val="10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196BDBF5" w14:textId="0A7A3875" w:rsidR="009667FE" w:rsidRPr="009667FE" w:rsidRDefault="00C8235A" w:rsidP="005011E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ab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1S. </w:t>
            </w:r>
            <w:proofErr w:type="spellStart"/>
            <w:r w:rsidR="009667FE" w:rsidRPr="009667FE">
              <w:rPr>
                <w:rFonts w:ascii="Arial" w:hAnsi="Arial" w:cs="Arial"/>
                <w:sz w:val="20"/>
                <w:szCs w:val="20"/>
              </w:rPr>
              <w:t>Descriptives</w:t>
            </w:r>
            <w:proofErr w:type="spellEnd"/>
            <w:r w:rsidR="00DC3F5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9667FE" w:rsidRPr="009667FE" w14:paraId="5177A841" w14:textId="77777777" w:rsidTr="005011EA">
        <w:trPr>
          <w:cantSplit/>
          <w:tblHeader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E8E4573" w14:textId="1E06CDAB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30B1E00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C8ABBF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HSW (tons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158F38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HCW (tons)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C82655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Recyclables</w:t>
            </w:r>
            <w:proofErr w:type="spellEnd"/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tons)</w:t>
            </w:r>
          </w:p>
        </w:tc>
      </w:tr>
      <w:tr w:rsidR="009667FE" w:rsidRPr="009667FE" w14:paraId="0496011B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67EAF0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667FE">
              <w:rPr>
                <w:rFonts w:ascii="Arial" w:hAnsi="Arial" w:cs="Arial"/>
                <w:sz w:val="20"/>
                <w:szCs w:val="20"/>
              </w:rPr>
              <w:t>Med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50DDBE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FBA6C5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DDBE2D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79AD8C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45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A7C2A3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86CF9A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5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7B1EB1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F95659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7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1682D1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468324C2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9B51C10" w14:textId="060CDC8F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4024E9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78D698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715E06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D4F3F30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43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437F7D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22CDAEA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D6FF9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C1974F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7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7A816E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44257E6C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02610F3" w14:textId="36761FB5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F65186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4656D3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21B123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395EBB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448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981C13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1DE827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03F27F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1ED967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2B2E5C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759E40F5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D6FD67D" w14:textId="6CAB40B6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68470C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1E71D0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A5202F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749958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418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CF9376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FD027F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5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F9A00A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16E86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3DF391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791F4A90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32EDEC7" w14:textId="00DE7DC8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825682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E19CE00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F00BF6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ABC81E0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354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CCF60F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AC6CD0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7B53AD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E9F697A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49E549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082AC98B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07C7B4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667FE">
              <w:rPr>
                <w:rFonts w:ascii="Arial" w:hAnsi="Arial" w:cs="Arial"/>
                <w:sz w:val="20"/>
                <w:szCs w:val="20"/>
              </w:rPr>
              <w:t>Minim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2936F6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D26676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559230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7A26B4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34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CFAA6F6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6E4044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486157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6F2CDC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BCDFB3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2AD45107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C829031" w14:textId="728C184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7E2989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B03DAB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DEBDD0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C8C2BB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317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876E0B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3973A9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BAEE36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F57DE7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1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8FF07A0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260BDD1D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E355375" w14:textId="038C4599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ECF882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AA6C8B7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B6EBCB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4AA71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286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4F861A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7C68CF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1AEF5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F5DCADA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C3C0800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6011C455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02E77C7" w14:textId="3756A984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1B5E9C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AD5707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9499AB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7C25D5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34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68499A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80809A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766AE3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9368BC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C9D780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5A025558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4A5E864" w14:textId="12B209DE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BD1134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EDE5C0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37E017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40BFD0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24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AF7404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A6A9187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55DD3C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B92CDD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6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9F07D4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1456B4CA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691014A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667FE">
              <w:rPr>
                <w:rFonts w:ascii="Arial" w:hAnsi="Arial" w:cs="Arial"/>
                <w:sz w:val="20"/>
                <w:szCs w:val="20"/>
              </w:rPr>
              <w:t>Maxim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3EB321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0ECD39A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87E867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8F9AD6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63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7DC29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C9E54C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127F66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52443D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B4AEC4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69DF9E3F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D6252D1" w14:textId="5331461D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01006E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1E6744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106F0B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4DE6D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556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19E7737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750450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D752BC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31C81E0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7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7AF446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57426D98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2C6C2A2" w14:textId="245BB6C8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E25A25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D17CC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3ACDFB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A0E7DB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64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8FA9FD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1D2CF5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F68834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781631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4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9C2F51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37E46FBE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A733710" w14:textId="6D7FCDE0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114284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D5AAA07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A398DC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D01172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586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DE344A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2CCDD8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85B8CB7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B3207F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63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967A2F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62F8D75C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19FAFD4" w14:textId="5B0A058E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6292FC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519F3D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FACCC0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31C46F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51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EDA6516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B64FF8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CAB54F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3E7D57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55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FF5C7A6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C8235A" w14:paraId="54B9BAA8" w14:textId="77777777" w:rsidTr="005011EA">
        <w:trPr>
          <w:gridAfter w:val="9"/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39FCE4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C8235A" w14:paraId="1CBF7D6B" w14:textId="77777777" w:rsidTr="005011EA">
        <w:trPr>
          <w:gridAfter w:val="9"/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E7F17C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C8235A" w14:paraId="2D3B77DE" w14:textId="77777777" w:rsidTr="005011EA">
        <w:trPr>
          <w:gridAfter w:val="9"/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1E4AFDD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C8235A" w14:paraId="7D886C6F" w14:textId="77777777" w:rsidTr="005011EA">
        <w:trPr>
          <w:gridAfter w:val="9"/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F92606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C8235A" w14:paraId="76B3971E" w14:textId="77777777" w:rsidTr="005011EA">
        <w:trPr>
          <w:gridAfter w:val="9"/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3942DF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545E439F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2B963EA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Shapiro-Wilk 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3AF85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A556CB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A382C9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813E96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EEE3657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3A76F5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966236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E683FD7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7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06601C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7A823AF1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F5503ED" w14:textId="2A840A1B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B847AC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6722C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3ADD0C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E2F741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8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D85F56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724D9E5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8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BC7FFB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2AA851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2C0D398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1057C646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11C2FC0" w14:textId="26846868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160D0D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A39685A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7653C2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1C0AC5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A10E41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8AC9C5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0F7AA4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4D11E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FB3D0A2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3D94AB0C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5E22BB" w14:textId="40A612E8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067155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DAB3174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B951079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A5C9E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340460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3CAD4C7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0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751C18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679BC06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72EE85A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4049D0EF" w14:textId="77777777" w:rsidTr="005011EA">
        <w:trPr>
          <w:cantSplit/>
          <w:tblCellSpacing w:w="15" w:type="dxa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B72C9D9" w14:textId="3E301FCE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4DB63F2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63A2AE23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2FF5A2A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932FB36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1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43DC2D7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0CA23AC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1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5C762B7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D22C93E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0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A8F234B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5BCB51FE" w14:textId="77777777" w:rsidTr="005011EA">
        <w:trPr>
          <w:cantSplit/>
          <w:tblCellSpacing w:w="15" w:type="dxa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6AE12EBF" w14:textId="77777777" w:rsidR="009667FE" w:rsidRPr="009667FE" w:rsidRDefault="009667FE" w:rsidP="005011E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21559D0" w14:textId="564E5BE1" w:rsidR="009667FE" w:rsidRPr="009667FE" w:rsidRDefault="009667FE" w:rsidP="005011EA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1"/>
        <w:gridCol w:w="241"/>
        <w:gridCol w:w="540"/>
        <w:gridCol w:w="241"/>
        <w:gridCol w:w="262"/>
        <w:gridCol w:w="241"/>
        <w:gridCol w:w="697"/>
        <w:gridCol w:w="256"/>
      </w:tblGrid>
      <w:tr w:rsidR="009667FE" w:rsidRPr="009667FE" w14:paraId="795B5A11" w14:textId="77777777" w:rsidTr="005011EA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5513F2ED" w14:textId="3C8CA514" w:rsidR="009667FE" w:rsidRPr="009667FE" w:rsidRDefault="00C8235A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lastRenderedPageBreak/>
              <w:t>Tab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2S. </w:t>
            </w:r>
            <w:proofErr w:type="spellStart"/>
            <w:r w:rsidR="009667FE" w:rsidRPr="009667FE">
              <w:rPr>
                <w:rFonts w:ascii="Arial" w:hAnsi="Arial" w:cs="Arial"/>
                <w:sz w:val="20"/>
                <w:szCs w:val="20"/>
              </w:rPr>
              <w:t>Kruskal</w:t>
            </w:r>
            <w:proofErr w:type="spellEnd"/>
            <w:r w:rsidR="009667FE" w:rsidRPr="009667FE">
              <w:rPr>
                <w:rFonts w:ascii="Arial" w:hAnsi="Arial" w:cs="Arial"/>
                <w:sz w:val="20"/>
                <w:szCs w:val="20"/>
              </w:rPr>
              <w:t>-Wallis</w:t>
            </w:r>
            <w:r>
              <w:rPr>
                <w:rFonts w:ascii="Arial" w:hAnsi="Arial" w:cs="Arial"/>
                <w:sz w:val="20"/>
                <w:szCs w:val="20"/>
              </w:rPr>
              <w:t xml:space="preserve"> test.</w:t>
            </w:r>
          </w:p>
        </w:tc>
      </w:tr>
      <w:tr w:rsidR="009667FE" w:rsidRPr="009667FE" w14:paraId="057D0D8E" w14:textId="77777777" w:rsidTr="005011EA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09B3490" w14:textId="5740ED4A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D3C51D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χ²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E1CF45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7D730E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9667FE" w:rsidRPr="009667FE" w14:paraId="1F96827D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97DB41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HSW (ton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6719B7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F66BD6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37E3FE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D66BFC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9D767D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7B69DC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3D0E2B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615B05A8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C18C07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HCW (ton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C9D556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AE209B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C9C6FC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878F02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2A1A6E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E8C3E6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5441EB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3D724635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BF4DA3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667FE">
              <w:rPr>
                <w:rFonts w:ascii="Arial" w:hAnsi="Arial" w:cs="Arial"/>
                <w:sz w:val="20"/>
                <w:szCs w:val="20"/>
              </w:rPr>
              <w:t>Recyclables</w:t>
            </w:r>
            <w:proofErr w:type="spellEnd"/>
            <w:r w:rsidRPr="009667FE">
              <w:rPr>
                <w:rFonts w:ascii="Arial" w:hAnsi="Arial" w:cs="Arial"/>
                <w:sz w:val="20"/>
                <w:szCs w:val="20"/>
              </w:rPr>
              <w:t xml:space="preserve"> (ton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B6373A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15980A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1A9413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6536A2F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C1666A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26CB96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010BEB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5F0FF4EA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63FC3F2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CA60E5F" w14:textId="1727ADB1" w:rsidR="009667FE" w:rsidRPr="00C8235A" w:rsidRDefault="009667FE" w:rsidP="005011EA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4"/>
        <w:gridCol w:w="284"/>
        <w:gridCol w:w="709"/>
        <w:gridCol w:w="284"/>
        <w:gridCol w:w="990"/>
        <w:gridCol w:w="284"/>
        <w:gridCol w:w="776"/>
        <w:gridCol w:w="299"/>
      </w:tblGrid>
      <w:tr w:rsidR="009667FE" w:rsidRPr="009667FE" w14:paraId="48CE653B" w14:textId="77777777" w:rsidTr="005011EA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44534016" w14:textId="6F6EF383" w:rsidR="009667FE" w:rsidRPr="009667FE" w:rsidRDefault="00C8235A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ab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3S. </w:t>
            </w:r>
            <w:proofErr w:type="spellStart"/>
            <w:r w:rsidR="009667FE" w:rsidRPr="009667FE">
              <w:rPr>
                <w:rFonts w:ascii="Arial" w:hAnsi="Arial" w:cs="Arial"/>
                <w:sz w:val="20"/>
                <w:szCs w:val="20"/>
              </w:rPr>
              <w:t>Pairwise</w:t>
            </w:r>
            <w:proofErr w:type="spellEnd"/>
            <w:r w:rsidR="009667FE" w:rsidRPr="009667F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7FE" w:rsidRPr="009667FE">
              <w:rPr>
                <w:rFonts w:ascii="Arial" w:hAnsi="Arial" w:cs="Arial"/>
                <w:sz w:val="20"/>
                <w:szCs w:val="20"/>
              </w:rPr>
              <w:t>comparisons</w:t>
            </w:r>
            <w:proofErr w:type="spellEnd"/>
            <w:r w:rsidR="00DC3F5A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667FE" w:rsidRPr="009667FE">
              <w:rPr>
                <w:rFonts w:ascii="Arial" w:hAnsi="Arial" w:cs="Arial"/>
                <w:sz w:val="20"/>
                <w:szCs w:val="20"/>
              </w:rPr>
              <w:t>HSW (ton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C8235A" w:rsidRPr="009667FE" w14:paraId="5FCC8FF1" w14:textId="77777777" w:rsidTr="005011EA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10E6F16" w14:textId="70DC0659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1C872FD" w14:textId="43EC75B3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1F01F2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W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3E769A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DC3F5A" w:rsidRPr="009667FE" w14:paraId="3A74FF3D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5BB08D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34DDB7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CEA590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56521E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3D1762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1.06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5AE7F9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261EAB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176826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4ED5124F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570878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90BC12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FE963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BD6998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2CC6AB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0.5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726E1C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9B1177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9DF192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08A74A64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F2C476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0BCFB9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D0B8A6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ECA132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94E52D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1.5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CCC72A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A57FA4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8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C29BF9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1FE0F5EF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4DD859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15AD29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4DB17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39CF39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73918B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-4.3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4769EF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5BD4C3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0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A209AD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C3F5A" w:rsidRPr="009667FE" w14:paraId="2DF8E524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447A4C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B88F65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05EC96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F61934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D5B748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0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892AE1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E2CBD8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56EFD5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0B6D089F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07B725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ADD57E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88227E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44109A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E1D265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0.48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F55829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E7EEB2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60F7E4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7400C8CF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0F07B8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4BFB39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95AC2F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9F730C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B1776C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3.34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E35398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AED3D4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A546DA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6C56D989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D249F2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0FAF2B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63F066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AE4F9F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D56C8E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1.3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565508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ACE4CD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67989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38B71B68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AE44B7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32EEC7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A3276D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D05AEE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E13EFD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3.5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E50B1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6E707C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821834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56888AA3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63A3372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0786B85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565BBDA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887586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B58469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-4.00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4998F9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225465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0.0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B07D52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36622270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4F3B70C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DCFF99A" w14:textId="683F28CE" w:rsidR="009667FE" w:rsidRPr="00C8235A" w:rsidRDefault="009667FE" w:rsidP="005011EA">
      <w:pPr>
        <w:jc w:val="center"/>
        <w:rPr>
          <w:rFonts w:ascii="Arial" w:hAnsi="Arial" w:cs="Arial"/>
          <w:sz w:val="20"/>
          <w:szCs w:val="20"/>
        </w:rPr>
      </w:pPr>
    </w:p>
    <w:p w14:paraId="69EAAF62" w14:textId="77777777" w:rsidR="00E946DC" w:rsidRDefault="00E946DC" w:rsidP="005011EA">
      <w:pPr>
        <w:jc w:val="center"/>
        <w:rPr>
          <w:rFonts w:ascii="Arial" w:hAnsi="Arial" w:cs="Arial"/>
          <w:sz w:val="20"/>
          <w:szCs w:val="20"/>
        </w:rPr>
      </w:pPr>
    </w:p>
    <w:p w14:paraId="5A86A357" w14:textId="77777777" w:rsidR="00C8235A" w:rsidRDefault="00C8235A" w:rsidP="005011EA">
      <w:pPr>
        <w:jc w:val="center"/>
        <w:rPr>
          <w:rFonts w:ascii="Arial" w:hAnsi="Arial" w:cs="Arial"/>
          <w:sz w:val="20"/>
          <w:szCs w:val="20"/>
        </w:rPr>
      </w:pPr>
    </w:p>
    <w:p w14:paraId="64412231" w14:textId="77777777" w:rsidR="00C8235A" w:rsidRDefault="00C8235A" w:rsidP="005011EA">
      <w:pPr>
        <w:jc w:val="center"/>
        <w:rPr>
          <w:rFonts w:ascii="Arial" w:hAnsi="Arial" w:cs="Arial"/>
          <w:sz w:val="20"/>
          <w:szCs w:val="20"/>
        </w:rPr>
      </w:pPr>
    </w:p>
    <w:p w14:paraId="219C2397" w14:textId="77777777" w:rsidR="00C8235A" w:rsidRPr="00C8235A" w:rsidRDefault="00C8235A" w:rsidP="005011EA">
      <w:pPr>
        <w:jc w:val="center"/>
        <w:rPr>
          <w:rFonts w:ascii="Arial" w:hAnsi="Arial" w:cs="Arial"/>
          <w:sz w:val="20"/>
          <w:szCs w:val="20"/>
        </w:rPr>
      </w:pPr>
    </w:p>
    <w:p w14:paraId="09385DB9" w14:textId="77777777" w:rsidR="00E946DC" w:rsidRPr="009667FE" w:rsidRDefault="00E946DC" w:rsidP="005011EA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17"/>
        <w:gridCol w:w="281"/>
        <w:gridCol w:w="702"/>
        <w:gridCol w:w="281"/>
        <w:gridCol w:w="980"/>
        <w:gridCol w:w="281"/>
        <w:gridCol w:w="823"/>
        <w:gridCol w:w="296"/>
      </w:tblGrid>
      <w:tr w:rsidR="009667FE" w:rsidRPr="009667FE" w14:paraId="4BFF9CE3" w14:textId="77777777" w:rsidTr="005011EA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15ED4F15" w14:textId="24DEF686" w:rsidR="009667FE" w:rsidRPr="009667FE" w:rsidRDefault="00C8235A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lastRenderedPageBreak/>
              <w:t>Tab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4S. </w:t>
            </w:r>
            <w:proofErr w:type="spellStart"/>
            <w:r w:rsidR="009667FE" w:rsidRPr="009667FE">
              <w:rPr>
                <w:rFonts w:ascii="Arial" w:hAnsi="Arial" w:cs="Arial"/>
                <w:sz w:val="20"/>
                <w:szCs w:val="20"/>
              </w:rPr>
              <w:t>Pairwise</w:t>
            </w:r>
            <w:proofErr w:type="spellEnd"/>
            <w:r w:rsidR="009667FE" w:rsidRPr="009667F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7FE" w:rsidRPr="009667FE">
              <w:rPr>
                <w:rFonts w:ascii="Arial" w:hAnsi="Arial" w:cs="Arial"/>
                <w:sz w:val="20"/>
                <w:szCs w:val="20"/>
              </w:rPr>
              <w:t>comparisons</w:t>
            </w:r>
            <w:proofErr w:type="spellEnd"/>
            <w:r w:rsidR="009667FE" w:rsidRPr="009667F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C3F5A">
              <w:rPr>
                <w:rFonts w:ascii="Arial" w:hAnsi="Arial" w:cs="Arial"/>
                <w:sz w:val="20"/>
                <w:szCs w:val="20"/>
              </w:rPr>
              <w:t xml:space="preserve">– </w:t>
            </w:r>
            <w:r w:rsidR="009667FE" w:rsidRPr="009667FE">
              <w:rPr>
                <w:rFonts w:ascii="Arial" w:hAnsi="Arial" w:cs="Arial"/>
                <w:sz w:val="20"/>
                <w:szCs w:val="20"/>
              </w:rPr>
              <w:t>HCW (ton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C8235A" w:rsidRPr="009667FE" w14:paraId="52A9090B" w14:textId="77777777" w:rsidTr="005011EA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8329C83" w14:textId="616C271F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8AB2495" w14:textId="0D25BAF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8A73D8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W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2F1006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DC3F5A" w:rsidRPr="009667FE" w14:paraId="03E50994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9CCC97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05A4F6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3A4BC1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1D1B05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6752A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3.68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ADB727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FC42CB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3F4DD9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6788E5D1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4AD169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F48253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DC8E66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F3BF06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983A53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1.96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A65451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A1903C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CB2197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7D4653D2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9E5641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03E503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197A00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0E3DF4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FA58E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0.0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F30634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E5DE68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361780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12091F4B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E0A90C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6620FD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B079A1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DAFCB3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C13A27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1.18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84BC25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D6C202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81B7FF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3FBEEA09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3023DB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80560A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15AC19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1C1882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91F81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3.4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2E7911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8B5765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48AE6A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654E51A0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A25278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E6AFC4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95C0DA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B84707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DAA8C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5.84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98961D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67C1C0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24BE99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4F168349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89E517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CA778F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FD7E9C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92F650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A43CE8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4.83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656FD1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238325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0F055B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DC3F5A" w:rsidRPr="009667FE" w14:paraId="317E8798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DB76DF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101C25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B8A67B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7BAA48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E4704B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3.96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58DD93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DD31E4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73D309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2F9D0078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E24B18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0BB63A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FEBE9A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8702EB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BC39F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0.3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A0836E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8303AE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D4F8B3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4C300731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527D19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3A13B9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6B77FB9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4FC246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80E4F9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-4.09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80F9C7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9F311F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D05378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67FE" w:rsidRPr="009667FE" w14:paraId="6F03C3DF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6990B1D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E7E2D61" w14:textId="02917D02" w:rsidR="009667FE" w:rsidRPr="009667FE" w:rsidRDefault="009667FE" w:rsidP="005011EA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2"/>
        <w:gridCol w:w="324"/>
        <w:gridCol w:w="817"/>
        <w:gridCol w:w="324"/>
        <w:gridCol w:w="988"/>
        <w:gridCol w:w="324"/>
        <w:gridCol w:w="959"/>
        <w:gridCol w:w="339"/>
      </w:tblGrid>
      <w:tr w:rsidR="009667FE" w:rsidRPr="009667FE" w14:paraId="379FBB11" w14:textId="77777777" w:rsidTr="005011EA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2ED83616" w14:textId="6D1A9B28" w:rsidR="009667FE" w:rsidRPr="009667FE" w:rsidRDefault="00C8235A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ab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5S. </w:t>
            </w:r>
            <w:proofErr w:type="spellStart"/>
            <w:r w:rsidR="009667FE" w:rsidRPr="009667FE">
              <w:rPr>
                <w:rFonts w:ascii="Arial" w:hAnsi="Arial" w:cs="Arial"/>
                <w:sz w:val="20"/>
                <w:szCs w:val="20"/>
              </w:rPr>
              <w:t>Pairwise</w:t>
            </w:r>
            <w:proofErr w:type="spellEnd"/>
            <w:r w:rsidR="009667FE" w:rsidRPr="009667F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9667FE" w:rsidRPr="009667FE">
              <w:rPr>
                <w:rFonts w:ascii="Arial" w:hAnsi="Arial" w:cs="Arial"/>
                <w:sz w:val="20"/>
                <w:szCs w:val="20"/>
              </w:rPr>
              <w:t>comparisons</w:t>
            </w:r>
            <w:proofErr w:type="spellEnd"/>
            <w:r w:rsidR="009667FE" w:rsidRPr="009667F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C3F5A">
              <w:rPr>
                <w:rFonts w:ascii="Arial" w:hAnsi="Arial" w:cs="Arial"/>
                <w:sz w:val="20"/>
                <w:szCs w:val="20"/>
              </w:rPr>
              <w:t xml:space="preserve">– </w:t>
            </w:r>
            <w:proofErr w:type="spellStart"/>
            <w:r w:rsidR="009667FE" w:rsidRPr="009667FE">
              <w:rPr>
                <w:rFonts w:ascii="Arial" w:hAnsi="Arial" w:cs="Arial"/>
                <w:sz w:val="20"/>
                <w:szCs w:val="20"/>
              </w:rPr>
              <w:t>Recyclables</w:t>
            </w:r>
            <w:proofErr w:type="spellEnd"/>
            <w:r w:rsidR="009667FE" w:rsidRPr="009667FE">
              <w:rPr>
                <w:rFonts w:ascii="Arial" w:hAnsi="Arial" w:cs="Arial"/>
                <w:sz w:val="20"/>
                <w:szCs w:val="20"/>
              </w:rPr>
              <w:t xml:space="preserve"> (tons)</w:t>
            </w:r>
          </w:p>
        </w:tc>
      </w:tr>
      <w:tr w:rsidR="00C8235A" w:rsidRPr="009667FE" w14:paraId="491E1924" w14:textId="77777777" w:rsidTr="005011EA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5D84330" w14:textId="7B823C04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4962AE7" w14:textId="4E455EB0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FF8CF0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W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72B746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67FE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DC3F5A" w:rsidRPr="009667FE" w14:paraId="77465974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B765F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0CFF0D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4589F0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6D9F83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313DE4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C43E9A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46819D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8B51DD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3BE21B25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E2B89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4D15A7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E87811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F70E3E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8E4728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1.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F0B96A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A9FD2D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0698A0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286DE010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C382F0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27148E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F05CD1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C9892C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44511A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0.1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8C2F04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988F85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6ABD09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391171D3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A3989E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C6D00D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CC63DB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C39F71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6C7DE2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5.8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CA35B7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1F9768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A458BC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597280DF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D486C2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E6A702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45D93C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4FA628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4A2A1D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2.4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E27BC4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56EBD5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4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462B2D0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000D6EF2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C6C46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C6971A5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43992B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FBD82A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449AE7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-0.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9B6B97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1F5C07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BE5F5A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0BDBDA3C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E65EFA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A7231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1FB3AB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E098D1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F76DE8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5.7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E4306A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C6418C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185759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50F077A0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C4FEEAA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183B271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618C3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D4CFAD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D40C4C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8CAE87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B4581C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67FE">
              <w:rPr>
                <w:rFonts w:ascii="Arial" w:hAnsi="Arial" w:cs="Arial"/>
                <w:sz w:val="20"/>
                <w:szCs w:val="20"/>
              </w:rPr>
              <w:t>0.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48FEFD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4BE57537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42A0646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B3F7A6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D47AC7D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1B126E8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42E508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5.8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FD4E28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5031C73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3674597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F5A" w:rsidRPr="009667FE" w14:paraId="6C6F682D" w14:textId="77777777" w:rsidTr="005011EA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CCEA42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E7B8E6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514093F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CB39652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09A98DE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3.9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45E71E4B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E81EC14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67FE">
              <w:rPr>
                <w:rFonts w:ascii="Arial" w:hAnsi="Arial" w:cs="Arial"/>
                <w:color w:val="FF0000"/>
                <w:sz w:val="20"/>
                <w:szCs w:val="20"/>
              </w:rPr>
              <w:t>0.0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694A8F7C" w14:textId="77777777" w:rsidR="009667FE" w:rsidRPr="009667FE" w:rsidRDefault="009667FE" w:rsidP="005011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E1B0D54" w14:textId="77777777" w:rsidR="009667FE" w:rsidRPr="00C8235A" w:rsidRDefault="009667FE" w:rsidP="005011EA">
      <w:pPr>
        <w:jc w:val="center"/>
        <w:rPr>
          <w:rFonts w:ascii="Arial" w:hAnsi="Arial" w:cs="Arial"/>
          <w:sz w:val="20"/>
          <w:szCs w:val="20"/>
        </w:rPr>
      </w:pPr>
    </w:p>
    <w:sectPr w:rsidR="009667FE" w:rsidRPr="00C8235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tjSwNDA1MrA0MTBR0lEKTi0uzszPAykwrAUAGrda3iwAAAA="/>
  </w:docVars>
  <w:rsids>
    <w:rsidRoot w:val="009667FE"/>
    <w:rsid w:val="000971FF"/>
    <w:rsid w:val="000A600A"/>
    <w:rsid w:val="000C4697"/>
    <w:rsid w:val="001D07AE"/>
    <w:rsid w:val="001E3A2A"/>
    <w:rsid w:val="00304991"/>
    <w:rsid w:val="003B007B"/>
    <w:rsid w:val="003B075C"/>
    <w:rsid w:val="003C6291"/>
    <w:rsid w:val="003F439B"/>
    <w:rsid w:val="0041330C"/>
    <w:rsid w:val="004D2377"/>
    <w:rsid w:val="005011EA"/>
    <w:rsid w:val="0052367D"/>
    <w:rsid w:val="005A155B"/>
    <w:rsid w:val="005A1ACE"/>
    <w:rsid w:val="006F74BA"/>
    <w:rsid w:val="00754FE5"/>
    <w:rsid w:val="00770749"/>
    <w:rsid w:val="007C5E6D"/>
    <w:rsid w:val="008625EC"/>
    <w:rsid w:val="00927B03"/>
    <w:rsid w:val="009667FE"/>
    <w:rsid w:val="00A06DE9"/>
    <w:rsid w:val="00BC1D77"/>
    <w:rsid w:val="00C76D1B"/>
    <w:rsid w:val="00C8235A"/>
    <w:rsid w:val="00DC3F5A"/>
    <w:rsid w:val="00DF200E"/>
    <w:rsid w:val="00E46E72"/>
    <w:rsid w:val="00E56723"/>
    <w:rsid w:val="00E946DC"/>
    <w:rsid w:val="00F04E98"/>
    <w:rsid w:val="00FA3452"/>
    <w:rsid w:val="00FA6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C7277C"/>
  <w15:chartTrackingRefBased/>
  <w15:docId w15:val="{96B10C8F-CA62-4F64-A7E6-9D314D5B7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5247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7726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6490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904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739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5865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1972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362</Words>
  <Characters>1957</Characters>
  <Application>Microsoft Office Word</Application>
  <DocSecurity>0</DocSecurity>
  <Lines>16</Lines>
  <Paragraphs>4</Paragraphs>
  <ScaleCrop>false</ScaleCrop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ei DE ALMEIDA</dc:creator>
  <cp:keywords/>
  <dc:description/>
  <cp:lastModifiedBy>Ronei DE ALMEIDA</cp:lastModifiedBy>
  <cp:revision>13</cp:revision>
  <dcterms:created xsi:type="dcterms:W3CDTF">2023-10-22T09:04:00Z</dcterms:created>
  <dcterms:modified xsi:type="dcterms:W3CDTF">2023-10-22T12:53:00Z</dcterms:modified>
</cp:coreProperties>
</file>